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B67594" w14:textId="77777777" w:rsidR="005D4C61" w:rsidRPr="0098511B" w:rsidRDefault="005D4C61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  <w:lang w:val="en-GB" w:eastAsia="ko-KR"/>
        </w:rPr>
      </w:pPr>
    </w:p>
    <w:p w14:paraId="7057FBBF" w14:textId="1428333C" w:rsidR="00B97494" w:rsidRPr="005D4C61" w:rsidRDefault="00261BED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>
        <w:rPr>
          <w:rFonts w:asciiTheme="majorHAnsi" w:hAnsiTheme="majorHAnsi" w:cstheme="majorHAnsi"/>
          <w:b/>
          <w:bCs/>
          <w:sz w:val="40"/>
          <w:szCs w:val="40"/>
        </w:rPr>
        <w:t>BA1200</w:t>
      </w:r>
      <w:r w:rsidRPr="005D4C61">
        <w:rPr>
          <w:rFonts w:asciiTheme="majorHAnsi" w:hAnsiTheme="majorHAnsi" w:cstheme="majorHAnsi"/>
          <w:b/>
          <w:bCs/>
          <w:sz w:val="40"/>
          <w:szCs w:val="40"/>
        </w:rPr>
        <w:t xml:space="preserve"> — </w:t>
      </w:r>
      <w:r w:rsidR="00547BCB">
        <w:rPr>
          <w:rFonts w:asciiTheme="majorHAnsi" w:hAnsiTheme="majorHAnsi" w:cstheme="majorHAnsi"/>
          <w:b/>
          <w:bCs/>
          <w:sz w:val="40"/>
          <w:szCs w:val="40"/>
        </w:rPr>
        <w:t>Final</w:t>
      </w:r>
      <w:r w:rsidRPr="005D4C61">
        <w:rPr>
          <w:rFonts w:asciiTheme="majorHAnsi" w:hAnsiTheme="majorHAnsi" w:cstheme="majorHAnsi"/>
          <w:b/>
          <w:bCs/>
          <w:sz w:val="40"/>
          <w:szCs w:val="40"/>
        </w:rPr>
        <w:t>-Term Project Submission Template</w:t>
      </w:r>
    </w:p>
    <w:p w14:paraId="4A9F8425" w14:textId="649D499E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11E2BDD" w14:textId="7D855B41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00ABFA2" w14:textId="376661F9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DC9692B" w14:textId="62D48AAF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ED9435A" w14:textId="3FF99D20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60DAEC3" w14:textId="29DE2399" w:rsidR="005D4C61" w:rsidRPr="008C0B19" w:rsidRDefault="008C0B19" w:rsidP="00360B17">
      <w:pPr>
        <w:pStyle w:val="BodyText"/>
        <w:tabs>
          <w:tab w:val="left" w:pos="3639"/>
        </w:tabs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     </w:t>
      </w:r>
      <w:r w:rsidR="00360B17" w:rsidRPr="008C0B19">
        <w:rPr>
          <w:rFonts w:asciiTheme="majorHAnsi" w:hAnsiTheme="majorHAnsi" w:cstheme="majorHAnsi"/>
          <w:b/>
          <w:bCs/>
          <w:sz w:val="28"/>
          <w:szCs w:val="28"/>
        </w:rPr>
        <w:t xml:space="preserve">Instructions </w:t>
      </w:r>
    </w:p>
    <w:p w14:paraId="07651F2C" w14:textId="7A4E8CEB" w:rsidR="00082831" w:rsidRPr="008C0B19" w:rsidRDefault="008C0B19" w:rsidP="00082831">
      <w:pPr>
        <w:pStyle w:val="BodyText"/>
        <w:numPr>
          <w:ilvl w:val="0"/>
          <w:numId w:val="2"/>
        </w:numPr>
        <w:tabs>
          <w:tab w:val="left" w:pos="3639"/>
        </w:tabs>
        <w:rPr>
          <w:rFonts w:ascii="Times New Roman" w:hAnsi="Times New Roman" w:cs="Times New Roman"/>
        </w:rPr>
      </w:pPr>
      <w:r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>Individual s</w:t>
      </w:r>
      <w:r w:rsidR="00360B17"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>tudents are supposed to carry out an exploratory data analysis project on the dataset of their choice.</w:t>
      </w:r>
      <w:r w:rsidR="00082831"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br/>
        <w:t>* Possible Data Sources</w:t>
      </w:r>
    </w:p>
    <w:p w14:paraId="7AF7D6E3" w14:textId="294E660E" w:rsidR="00082831" w:rsidRPr="008C0B19" w:rsidRDefault="00082831" w:rsidP="00082831">
      <w:pPr>
        <w:pStyle w:val="BodyText"/>
        <w:numPr>
          <w:ilvl w:val="0"/>
          <w:numId w:val="6"/>
        </w:numPr>
        <w:tabs>
          <w:tab w:val="left" w:pos="3639"/>
        </w:tabs>
        <w:rPr>
          <w:rFonts w:ascii="Times New Roman" w:hAnsi="Times New Roman" w:cs="Times New Roman"/>
        </w:rPr>
      </w:pPr>
      <w:hyperlink r:id="rId7" w:history="1">
        <w:r w:rsidRPr="008C0B19">
          <w:rPr>
            <w:rStyle w:val="Hyperlink"/>
            <w:rFonts w:ascii="Times New Roman" w:hAnsi="Times New Roman" w:cs="Times New Roman"/>
          </w:rPr>
          <w:t>https://datasetsearch.research.google.com/</w:t>
        </w:r>
      </w:hyperlink>
    </w:p>
    <w:p w14:paraId="63812E12" w14:textId="4CD2455A" w:rsidR="00082831" w:rsidRPr="008C0B19" w:rsidRDefault="00082831" w:rsidP="00082831">
      <w:pPr>
        <w:pStyle w:val="BodyText"/>
        <w:numPr>
          <w:ilvl w:val="0"/>
          <w:numId w:val="6"/>
        </w:numPr>
        <w:tabs>
          <w:tab w:val="left" w:pos="3639"/>
        </w:tabs>
        <w:rPr>
          <w:rFonts w:ascii="Times New Roman" w:hAnsi="Times New Roman" w:cs="Times New Roman"/>
        </w:rPr>
      </w:pPr>
      <w:hyperlink r:id="rId8" w:history="1">
        <w:r w:rsidRPr="008C0B19">
          <w:rPr>
            <w:rStyle w:val="Hyperlink"/>
            <w:rFonts w:ascii="Times New Roman" w:hAnsi="Times New Roman" w:cs="Times New Roman"/>
          </w:rPr>
          <w:t>https://www.kaggle.com/datasets</w:t>
        </w:r>
      </w:hyperlink>
    </w:p>
    <w:p w14:paraId="6DD16238" w14:textId="4FD5A06C" w:rsidR="00082831" w:rsidRPr="008C0B19" w:rsidRDefault="00082831" w:rsidP="00082831">
      <w:pPr>
        <w:pStyle w:val="BodyText"/>
        <w:numPr>
          <w:ilvl w:val="0"/>
          <w:numId w:val="6"/>
        </w:numPr>
        <w:tabs>
          <w:tab w:val="left" w:pos="3639"/>
        </w:tabs>
        <w:rPr>
          <w:rFonts w:ascii="Times New Roman" w:hAnsi="Times New Roman" w:cs="Times New Roman"/>
        </w:rPr>
      </w:pPr>
      <w:hyperlink r:id="rId9" w:history="1">
        <w:r w:rsidRPr="008C0B19">
          <w:rPr>
            <w:rStyle w:val="Hyperlink"/>
            <w:rFonts w:ascii="Times New Roman" w:hAnsi="Times New Roman" w:cs="Times New Roman"/>
          </w:rPr>
          <w:t>https://data.world/</w:t>
        </w:r>
      </w:hyperlink>
    </w:p>
    <w:p w14:paraId="4B3681AA" w14:textId="68DFEAF7" w:rsidR="00360B17" w:rsidRPr="008C0B19" w:rsidRDefault="00360B17" w:rsidP="008C0B19">
      <w:pPr>
        <w:autoSpaceDE w:val="0"/>
        <w:autoSpaceDN w:val="0"/>
        <w:adjustRightInd w:val="0"/>
        <w:spacing w:after="0"/>
        <w:ind w:left="720"/>
        <w:rPr>
          <w:rFonts w:ascii="Times New Roman" w:hAnsi="Times New Roman" w:cs="Times New Roman"/>
          <w:i/>
          <w:iCs/>
          <w:sz w:val="26"/>
          <w:szCs w:val="26"/>
          <w:lang w:val="en-GB"/>
        </w:rPr>
      </w:pPr>
    </w:p>
    <w:p w14:paraId="419B6B61" w14:textId="24F06111" w:rsidR="00360B17" w:rsidRDefault="00360B17" w:rsidP="00360B1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6"/>
          <w:szCs w:val="26"/>
          <w:lang w:val="en-GB"/>
        </w:rPr>
      </w:pPr>
      <w:r w:rsidRPr="008C0B19"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 xml:space="preserve">By </w:t>
      </w:r>
      <w:r w:rsidR="004A2B5F"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 xml:space="preserve">April </w:t>
      </w:r>
      <w:r w:rsidR="0098511B"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>9</w:t>
      </w:r>
      <w:r w:rsidR="004A2B5F"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>th</w:t>
      </w:r>
      <w:r w:rsidRPr="008C0B19"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 xml:space="preserve"> midnight (11:59pm)</w:t>
      </w:r>
      <w:r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 xml:space="preserve">, students must submit a set of five visualizations detailing the most important ‘insights’ emerging from the exploratory data analysis. Each visualization must be complemented with a </w:t>
      </w:r>
      <w:proofErr w:type="gramStart"/>
      <w:r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>200 word</w:t>
      </w:r>
      <w:proofErr w:type="gramEnd"/>
      <w:r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 xml:space="preserve"> textbox describing the ‘insights,’ which can include important surprises or issues (such as data quality problems affecting your analysis) as well as responses to your analysis questions.</w:t>
      </w:r>
      <w:r w:rsidR="006042BD">
        <w:rPr>
          <w:rFonts w:ascii="Times New Roman" w:hAnsi="Times New Roman" w:cs="Times New Roman"/>
          <w:i/>
          <w:iCs/>
          <w:sz w:val="26"/>
          <w:szCs w:val="26"/>
          <w:lang w:val="en-GB"/>
        </w:rPr>
        <w:br/>
      </w:r>
    </w:p>
    <w:p w14:paraId="2A2C525A" w14:textId="4AB0F020" w:rsidR="006042BD" w:rsidRPr="008C0B19" w:rsidRDefault="006042BD" w:rsidP="00360B1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6"/>
          <w:szCs w:val="26"/>
          <w:lang w:val="en-GB"/>
        </w:rPr>
      </w:pPr>
      <w:r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 xml:space="preserve">Presentation slides should be consistent with the five visualizations as you </w:t>
      </w:r>
      <w:proofErr w:type="gramStart"/>
      <w:r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>explains</w:t>
      </w:r>
      <w:proofErr w:type="gramEnd"/>
      <w:r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 xml:space="preserve"> here</w:t>
      </w:r>
    </w:p>
    <w:p w14:paraId="396B7B54" w14:textId="61D2A675" w:rsidR="007256CA" w:rsidRDefault="00360B17" w:rsidP="007256CA">
      <w:pPr>
        <w:pStyle w:val="BodyText"/>
        <w:numPr>
          <w:ilvl w:val="0"/>
          <w:numId w:val="3"/>
        </w:numPr>
        <w:tabs>
          <w:tab w:val="left" w:pos="3639"/>
        </w:tabs>
        <w:rPr>
          <w:rFonts w:ascii="Times New Roman" w:hAnsi="Times New Roman" w:cs="Times New Roman"/>
        </w:rPr>
      </w:pPr>
      <w:r w:rsidRPr="008C0B19">
        <w:rPr>
          <w:rFonts w:ascii="Times New Roman" w:hAnsi="Times New Roman" w:cs="Times New Roman"/>
        </w:rPr>
        <w:t>Coding submission is not required.</w:t>
      </w:r>
    </w:p>
    <w:p w14:paraId="26B89996" w14:textId="5301CFAE" w:rsidR="007256CA" w:rsidRPr="007256CA" w:rsidRDefault="007256CA" w:rsidP="007256CA">
      <w:pPr>
        <w:pStyle w:val="BodyText"/>
        <w:numPr>
          <w:ilvl w:val="0"/>
          <w:numId w:val="3"/>
        </w:numPr>
        <w:tabs>
          <w:tab w:val="left" w:pos="3639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r submission format is </w:t>
      </w:r>
      <w:r w:rsidRPr="007256CA">
        <w:rPr>
          <w:rFonts w:ascii="Times New Roman" w:hAnsi="Times New Roman" w:cs="Times New Roman"/>
          <w:b/>
          <w:bCs/>
        </w:rPr>
        <w:t>PDF</w:t>
      </w:r>
      <w:r>
        <w:rPr>
          <w:rFonts w:ascii="Times New Roman" w:hAnsi="Times New Roman" w:cs="Times New Roman"/>
        </w:rPr>
        <w:t xml:space="preserve">. </w:t>
      </w:r>
    </w:p>
    <w:p w14:paraId="43DE78F0" w14:textId="301EC0F0" w:rsidR="00360B17" w:rsidRPr="005D4C61" w:rsidRDefault="00360B17" w:rsidP="008C0B19">
      <w:pPr>
        <w:pStyle w:val="BodyText"/>
        <w:tabs>
          <w:tab w:val="left" w:pos="3639"/>
        </w:tabs>
        <w:ind w:left="1080"/>
        <w:rPr>
          <w:rFonts w:asciiTheme="majorHAnsi" w:hAnsiTheme="majorHAnsi" w:cstheme="majorHAnsi"/>
        </w:rPr>
      </w:pPr>
    </w:p>
    <w:p w14:paraId="46861866" w14:textId="77777777" w:rsidR="00547BCB" w:rsidRDefault="00547BCB">
      <w:pPr>
        <w:pStyle w:val="Heading1"/>
        <w:rPr>
          <w:rFonts w:cstheme="majorHAnsi"/>
        </w:rPr>
      </w:pPr>
      <w:bookmarkStart w:id="0" w:name="visualization-1"/>
    </w:p>
    <w:p w14:paraId="6AA7BB83" w14:textId="77777777" w:rsidR="00547BCB" w:rsidRDefault="00547BCB">
      <w:pPr>
        <w:pStyle w:val="Heading1"/>
        <w:rPr>
          <w:rFonts w:cstheme="majorHAnsi"/>
        </w:rPr>
      </w:pPr>
    </w:p>
    <w:p w14:paraId="02600AFB" w14:textId="77777777" w:rsidR="00547BCB" w:rsidRDefault="00547BCB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>
        <w:rPr>
          <w:rFonts w:cstheme="majorHAnsi"/>
        </w:rPr>
        <w:br w:type="page"/>
      </w:r>
    </w:p>
    <w:p w14:paraId="2EA91F83" w14:textId="654AD1D0" w:rsidR="005D4C61" w:rsidRPr="005D4C61" w:rsidRDefault="00000000">
      <w:pPr>
        <w:pStyle w:val="Heading1"/>
        <w:rPr>
          <w:rFonts w:cstheme="majorHAnsi"/>
        </w:rPr>
      </w:pPr>
      <w:r w:rsidRPr="005D4C61">
        <w:rPr>
          <w:rFonts w:cstheme="majorHAnsi"/>
        </w:rPr>
        <w:lastRenderedPageBreak/>
        <w:t>Visualization #1</w:t>
      </w:r>
    </w:p>
    <w:p w14:paraId="441E6E9F" w14:textId="08586B72" w:rsidR="005D4C61" w:rsidRDefault="00547BCB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1. </w:t>
      </w:r>
    </w:p>
    <w:p w14:paraId="7B953429" w14:textId="77777777" w:rsidR="00360B17" w:rsidRPr="005D4C61" w:rsidRDefault="00360B17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E61BF4B" w14:textId="77777777" w:rsidR="005D4C61" w:rsidRPr="005D4C61" w:rsidRDefault="005D4C61">
      <w:pPr>
        <w:rPr>
          <w:rFonts w:asciiTheme="majorHAnsi" w:hAnsiTheme="majorHAnsi" w:cstheme="majorHAnsi"/>
          <w:sz w:val="10"/>
          <w:szCs w:val="10"/>
        </w:rPr>
      </w:pPr>
    </w:p>
    <w:p w14:paraId="47BADA3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B71A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66E0E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E64A0F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6D5B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08F0FE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DD042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6FED06" w14:textId="6B1F513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2B7C010D" w14:textId="4F41279D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1998E5A" w14:textId="4AF6BDC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6DB6623" w14:textId="59EA4DA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CB263D4" w14:textId="32AC732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CCAE01C" w14:textId="2E046173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1B32FE" w14:textId="23803FA6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A168313" w14:textId="1CAF131F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37D4DFA" w14:textId="79252EC2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7FB87F" w14:textId="18D5A8E5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BBF4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6C67B45C" w14:textId="7996975C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="00360B17"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</w:t>
      </w:r>
      <w:r w:rsidRPr="005D4C61">
        <w:rPr>
          <w:rFonts w:asciiTheme="majorHAnsi" w:hAnsiTheme="majorHAnsi" w:cstheme="majorHAnsi"/>
          <w:sz w:val="22"/>
          <w:szCs w:val="22"/>
        </w:rPr>
        <w:t xml:space="preserve">(MAX 200 WORDS) </w:t>
      </w:r>
      <w:r w:rsidR="00360B17"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5C5C3D7A" w14:textId="59AF5FB0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7F6D2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41F99FE" w14:textId="77777777" w:rsidR="00360B17" w:rsidRDefault="00360B17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6404A85" w14:textId="1649466E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ACFDACC" w14:textId="77777777" w:rsid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C67748C" w14:textId="77777777" w:rsidR="00360B17" w:rsidRDefault="00360B17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3B9B45D" w14:textId="77777777" w:rsidR="00360B17" w:rsidRPr="005D4C61" w:rsidRDefault="00360B17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A137D19" w14:textId="12E82B1C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C869560" w14:textId="4FCBD2D7" w:rsidR="005D4C61" w:rsidRPr="005D4C61" w:rsidRDefault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292AA062" w14:textId="4FE71B30" w:rsidR="005D4C61" w:rsidRPr="005D4C61" w:rsidRDefault="00000000">
      <w:pPr>
        <w:pStyle w:val="Heading1"/>
        <w:rPr>
          <w:rFonts w:cstheme="majorHAnsi"/>
        </w:rPr>
      </w:pPr>
      <w:bookmarkStart w:id="1" w:name="visualization-2"/>
      <w:bookmarkEnd w:id="0"/>
      <w:r w:rsidRPr="005D4C61">
        <w:rPr>
          <w:rFonts w:cstheme="majorHAnsi"/>
        </w:rPr>
        <w:lastRenderedPageBreak/>
        <w:t>Visualization #2</w:t>
      </w:r>
    </w:p>
    <w:p w14:paraId="289CCFD9" w14:textId="45323E4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bookmarkStart w:id="2" w:name="visualization-3"/>
      <w:bookmarkEnd w:id="1"/>
      <w:r>
        <w:rPr>
          <w:rFonts w:asciiTheme="majorHAnsi" w:hAnsiTheme="majorHAnsi" w:cstheme="majorHAnsi"/>
          <w:sz w:val="22"/>
          <w:szCs w:val="22"/>
        </w:rPr>
        <w:t xml:space="preserve">Q2. </w:t>
      </w:r>
    </w:p>
    <w:p w14:paraId="22DE86CF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DE677E8" w14:textId="77777777" w:rsidR="00360B17" w:rsidRPr="005D4C61" w:rsidRDefault="00360B17" w:rsidP="00360B17">
      <w:pPr>
        <w:rPr>
          <w:rFonts w:asciiTheme="majorHAnsi" w:hAnsiTheme="majorHAnsi" w:cstheme="majorHAnsi"/>
          <w:sz w:val="10"/>
          <w:szCs w:val="10"/>
        </w:rPr>
      </w:pPr>
    </w:p>
    <w:p w14:paraId="1D92EEC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8DF068F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F0B739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55F3BC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1862BA5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34542A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31B58F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B31A49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1A844E6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0BFE66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CF717B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E54E16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95903A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6EE6E5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40BFAC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AA0E289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91F82B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8E6F50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7F5411F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(MAX 200 WORDS) </w:t>
      </w:r>
      <w:r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574248E9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24F3E930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C45A869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75A930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48C7F11A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9793FB2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B8D73E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CA4D98E" w14:textId="77777777" w:rsidR="00360B17" w:rsidRPr="005D4C61" w:rsidRDefault="00360B17" w:rsidP="00360B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B3B1F09" w14:textId="77777777" w:rsidR="00360B17" w:rsidRPr="005D4C61" w:rsidRDefault="00360B17" w:rsidP="00360B17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6357A77E" w14:textId="6B68C960" w:rsidR="005D4C61" w:rsidRPr="005D4C61" w:rsidRDefault="00000000">
      <w:pPr>
        <w:pStyle w:val="Heading1"/>
        <w:rPr>
          <w:rFonts w:cstheme="majorHAnsi"/>
        </w:rPr>
      </w:pPr>
      <w:r w:rsidRPr="005D4C61">
        <w:rPr>
          <w:rFonts w:cstheme="majorHAnsi"/>
        </w:rPr>
        <w:lastRenderedPageBreak/>
        <w:t>Visualization #3</w:t>
      </w:r>
    </w:p>
    <w:p w14:paraId="2C0A2968" w14:textId="1CCA9728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3. </w:t>
      </w:r>
    </w:p>
    <w:p w14:paraId="1CE3340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34FC1B1" w14:textId="77777777" w:rsidR="00360B17" w:rsidRPr="005D4C61" w:rsidRDefault="00360B17" w:rsidP="00360B17">
      <w:pPr>
        <w:rPr>
          <w:rFonts w:asciiTheme="majorHAnsi" w:hAnsiTheme="majorHAnsi" w:cstheme="majorHAnsi"/>
          <w:sz w:val="10"/>
          <w:szCs w:val="10"/>
        </w:rPr>
      </w:pPr>
    </w:p>
    <w:p w14:paraId="35C6724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91AD28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50A67FF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B445FE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91FF89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A9059E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ED5AA5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5F59B8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4A5BAF6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A63FE5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2060B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A2B068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FA7204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98ECB9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626353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2D4E130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BCFD69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F6824C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095738D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(MAX 200 WORDS) </w:t>
      </w:r>
      <w:r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722B53A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3355AE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0ED27F6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522CC4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7302B9D2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A9F8FD2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65D3FB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262DDF9" w14:textId="77777777" w:rsidR="00360B17" w:rsidRPr="005D4C61" w:rsidRDefault="00360B17" w:rsidP="00360B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64A58AB" w14:textId="7D386B5D" w:rsidR="00360B17" w:rsidRPr="00360B17" w:rsidRDefault="005D4C61" w:rsidP="00360B17">
      <w:pPr>
        <w:pStyle w:val="Heading1"/>
        <w:rPr>
          <w:rFonts w:cstheme="majorHAnsi"/>
        </w:rPr>
      </w:pPr>
      <w:r w:rsidRPr="005D4C61">
        <w:rPr>
          <w:rFonts w:cstheme="majorHAnsi"/>
        </w:rPr>
        <w:br w:type="page"/>
      </w:r>
      <w:r w:rsidR="00360B17" w:rsidRPr="005D4C61">
        <w:rPr>
          <w:rFonts w:cstheme="majorHAnsi"/>
        </w:rPr>
        <w:lastRenderedPageBreak/>
        <w:t>Visualization #</w:t>
      </w:r>
      <w:r w:rsidR="00360B17">
        <w:rPr>
          <w:rFonts w:cstheme="majorHAnsi"/>
        </w:rPr>
        <w:t>4</w:t>
      </w:r>
    </w:p>
    <w:p w14:paraId="4977DA96" w14:textId="3B9A6BCF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4. </w:t>
      </w:r>
    </w:p>
    <w:p w14:paraId="160995B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8C0990C" w14:textId="77777777" w:rsidR="00360B17" w:rsidRPr="005D4C61" w:rsidRDefault="00360B17" w:rsidP="00360B17">
      <w:pPr>
        <w:rPr>
          <w:rFonts w:asciiTheme="majorHAnsi" w:hAnsiTheme="majorHAnsi" w:cstheme="majorHAnsi"/>
          <w:sz w:val="10"/>
          <w:szCs w:val="10"/>
        </w:rPr>
      </w:pPr>
    </w:p>
    <w:p w14:paraId="5FBC0A7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BEB794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397D1F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25F97C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84F527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61C5609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81D5BD4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58B59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5B3A8EE9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08957A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FF3DDA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8A6C64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E6CF85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57F19E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811DB5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019187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DCD327F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417301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389CC93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(MAX 200 WORDS) </w:t>
      </w:r>
      <w:r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71E0C56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70212F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59EE5C1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BE0C3E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8C93862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A84E6EA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79B544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CFD2D9E" w14:textId="77777777" w:rsidR="00360B17" w:rsidRPr="005D4C61" w:rsidRDefault="00360B17" w:rsidP="00360B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E6100B0" w14:textId="1883AA42" w:rsidR="005D4C61" w:rsidRPr="00360B17" w:rsidRDefault="00360B17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34C16916" w14:textId="5D77AE23" w:rsidR="005D4C61" w:rsidRPr="005D4C61" w:rsidRDefault="00000000">
      <w:pPr>
        <w:pStyle w:val="Heading1"/>
        <w:rPr>
          <w:rFonts w:cstheme="majorHAnsi"/>
        </w:rPr>
      </w:pPr>
      <w:bookmarkStart w:id="3" w:name="visualization-4"/>
      <w:bookmarkEnd w:id="2"/>
      <w:r w:rsidRPr="005D4C61">
        <w:rPr>
          <w:rFonts w:cstheme="majorHAnsi"/>
        </w:rPr>
        <w:lastRenderedPageBreak/>
        <w:t>Visualization #</w:t>
      </w:r>
      <w:r w:rsidR="00360B17">
        <w:rPr>
          <w:rFonts w:cstheme="majorHAnsi"/>
        </w:rPr>
        <w:t>5</w:t>
      </w:r>
    </w:p>
    <w:bookmarkEnd w:id="3"/>
    <w:p w14:paraId="50BEF2E0" w14:textId="6F0B95AB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Q5. </w:t>
      </w:r>
    </w:p>
    <w:p w14:paraId="1C6A79C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8785776" w14:textId="77777777" w:rsidR="00360B17" w:rsidRPr="005D4C61" w:rsidRDefault="00360B17" w:rsidP="00360B17">
      <w:pPr>
        <w:rPr>
          <w:rFonts w:asciiTheme="majorHAnsi" w:hAnsiTheme="majorHAnsi" w:cstheme="majorHAnsi"/>
          <w:sz w:val="10"/>
          <w:szCs w:val="10"/>
        </w:rPr>
      </w:pPr>
    </w:p>
    <w:p w14:paraId="4BC02CC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68278C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66043C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6143EA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1B5143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AD46F20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2B7D18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0ED022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0F78662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F4247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92890F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4E77D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157AB8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B5D082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B0EA865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C5EF7A5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4F3D5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F05E7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2464AF6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(MAX 200 WORDS) </w:t>
      </w:r>
      <w:r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45A9064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062130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4D7FDEF6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D9955C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E7D071E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D86D07B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7F8DC9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132975E" w14:textId="77777777" w:rsidR="00360B17" w:rsidRPr="005D4C61" w:rsidRDefault="00360B17" w:rsidP="00360B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5F9F853" w14:textId="3F9E3EA5" w:rsidR="00B97494" w:rsidRPr="00360B17" w:rsidRDefault="00B97494" w:rsidP="00845A2B">
      <w:pPr>
        <w:rPr>
          <w:rFonts w:asciiTheme="majorHAnsi" w:hAnsiTheme="majorHAnsi" w:cstheme="majorHAnsi"/>
        </w:rPr>
      </w:pPr>
    </w:p>
    <w:sectPr w:rsidR="00B97494" w:rsidRPr="00360B17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A4FB59" w14:textId="77777777" w:rsidR="00CF5A4F" w:rsidRDefault="00CF5A4F">
      <w:pPr>
        <w:spacing w:after="0"/>
      </w:pPr>
      <w:r>
        <w:separator/>
      </w:r>
    </w:p>
  </w:endnote>
  <w:endnote w:type="continuationSeparator" w:id="0">
    <w:p w14:paraId="3E91F80A" w14:textId="77777777" w:rsidR="00CF5A4F" w:rsidRDefault="00CF5A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notTrueType/>
    <w:pitch w:val="variable"/>
    <w:sig w:usb0="900002A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08528397"/>
      <w:docPartObj>
        <w:docPartGallery w:val="Page Numbers (Bottom of Page)"/>
        <w:docPartUnique/>
      </w:docPartObj>
    </w:sdtPr>
    <w:sdtContent>
      <w:p w14:paraId="186E80A4" w14:textId="0C78C15E" w:rsid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278F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44DA11" w14:textId="77777777" w:rsidR="00845A2B" w:rsidRDefault="00845A2B" w:rsidP="00845A2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Theme="majorHAnsi" w:hAnsiTheme="majorHAnsi" w:cstheme="majorHAnsi"/>
      </w:rPr>
      <w:id w:val="1032839431"/>
      <w:docPartObj>
        <w:docPartGallery w:val="Page Numbers (Bottom of Page)"/>
        <w:docPartUnique/>
      </w:docPartObj>
    </w:sdtPr>
    <w:sdtContent>
      <w:p w14:paraId="1B63EBA4" w14:textId="7AC94C1C" w:rsidR="00845A2B" w:rsidRP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  <w:rFonts w:asciiTheme="majorHAnsi" w:hAnsiTheme="majorHAnsi" w:cstheme="majorHAnsi"/>
          </w:rPr>
        </w:pPr>
        <w:r w:rsidRPr="00845A2B">
          <w:rPr>
            <w:rStyle w:val="PageNumber"/>
            <w:rFonts w:asciiTheme="majorHAnsi" w:hAnsiTheme="majorHAnsi" w:cstheme="majorHAnsi"/>
          </w:rPr>
          <w:fldChar w:fldCharType="begin"/>
        </w:r>
        <w:r w:rsidRPr="00845A2B">
          <w:rPr>
            <w:rStyle w:val="PageNumber"/>
            <w:rFonts w:asciiTheme="majorHAnsi" w:hAnsiTheme="majorHAnsi" w:cstheme="majorHAnsi"/>
          </w:rPr>
          <w:instrText xml:space="preserve"> PAGE </w:instrText>
        </w:r>
        <w:r w:rsidRPr="00845A2B">
          <w:rPr>
            <w:rStyle w:val="PageNumber"/>
            <w:rFonts w:asciiTheme="majorHAnsi" w:hAnsiTheme="majorHAnsi" w:cstheme="majorHAnsi"/>
          </w:rPr>
          <w:fldChar w:fldCharType="separate"/>
        </w:r>
        <w:r w:rsidRPr="00845A2B">
          <w:rPr>
            <w:rStyle w:val="PageNumber"/>
            <w:rFonts w:asciiTheme="majorHAnsi" w:hAnsiTheme="majorHAnsi" w:cstheme="majorHAnsi"/>
            <w:noProof/>
          </w:rPr>
          <w:t>1</w:t>
        </w:r>
        <w:r w:rsidRPr="00845A2B">
          <w:rPr>
            <w:rStyle w:val="PageNumber"/>
            <w:rFonts w:asciiTheme="majorHAnsi" w:hAnsiTheme="majorHAnsi" w:cstheme="majorHAnsi"/>
          </w:rPr>
          <w:fldChar w:fldCharType="end"/>
        </w:r>
      </w:p>
    </w:sdtContent>
  </w:sdt>
  <w:p w14:paraId="569E8BBE" w14:textId="77777777" w:rsidR="00845A2B" w:rsidRPr="00845A2B" w:rsidRDefault="00845A2B" w:rsidP="00845A2B">
    <w:pPr>
      <w:pStyle w:val="Footer"/>
      <w:ind w:right="360"/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B4B2A7" w14:textId="77777777" w:rsidR="00CF5A4F" w:rsidRDefault="00CF5A4F">
      <w:r>
        <w:separator/>
      </w:r>
    </w:p>
  </w:footnote>
  <w:footnote w:type="continuationSeparator" w:id="0">
    <w:p w14:paraId="50B3C922" w14:textId="77777777" w:rsidR="00CF5A4F" w:rsidRDefault="00CF5A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834E7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7851842"/>
    <w:multiLevelType w:val="hybridMultilevel"/>
    <w:tmpl w:val="1DD49DA4"/>
    <w:lvl w:ilvl="0" w:tplc="B64AC7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3E2EB2"/>
    <w:multiLevelType w:val="hybridMultilevel"/>
    <w:tmpl w:val="CA3E3120"/>
    <w:lvl w:ilvl="0" w:tplc="797AB19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51062"/>
    <w:multiLevelType w:val="hybridMultilevel"/>
    <w:tmpl w:val="AF6AFC28"/>
    <w:lvl w:ilvl="0" w:tplc="266A39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BF146C"/>
    <w:multiLevelType w:val="multilevel"/>
    <w:tmpl w:val="360E0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B536486"/>
    <w:multiLevelType w:val="hybridMultilevel"/>
    <w:tmpl w:val="C08A0654"/>
    <w:lvl w:ilvl="0" w:tplc="5F245BE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1077594">
    <w:abstractNumId w:val="0"/>
  </w:num>
  <w:num w:numId="2" w16cid:durableId="1044526373">
    <w:abstractNumId w:val="3"/>
  </w:num>
  <w:num w:numId="3" w16cid:durableId="1463646274">
    <w:abstractNumId w:val="2"/>
  </w:num>
  <w:num w:numId="4" w16cid:durableId="1828596799">
    <w:abstractNumId w:val="4"/>
  </w:num>
  <w:num w:numId="5" w16cid:durableId="185751275">
    <w:abstractNumId w:val="5"/>
  </w:num>
  <w:num w:numId="6" w16cid:durableId="10949413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7494"/>
    <w:rsid w:val="00082831"/>
    <w:rsid w:val="00261BED"/>
    <w:rsid w:val="00360B17"/>
    <w:rsid w:val="004A2B5F"/>
    <w:rsid w:val="00502570"/>
    <w:rsid w:val="00547BCB"/>
    <w:rsid w:val="005D4C61"/>
    <w:rsid w:val="006042BD"/>
    <w:rsid w:val="0066568B"/>
    <w:rsid w:val="007256CA"/>
    <w:rsid w:val="007278F8"/>
    <w:rsid w:val="00845A2B"/>
    <w:rsid w:val="00876EA0"/>
    <w:rsid w:val="00891636"/>
    <w:rsid w:val="008B0A95"/>
    <w:rsid w:val="008C0B19"/>
    <w:rsid w:val="0098511B"/>
    <w:rsid w:val="00A96CA0"/>
    <w:rsid w:val="00B46046"/>
    <w:rsid w:val="00B97494"/>
    <w:rsid w:val="00BA0929"/>
    <w:rsid w:val="00CF5A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F5288E"/>
  <w15:docId w15:val="{8C43FF60-210B-D547-92CF-801637611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0B17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5D4C6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/>
    </w:rPr>
  </w:style>
  <w:style w:type="paragraph" w:styleId="Footer">
    <w:name w:val="footer"/>
    <w:basedOn w:val="Normal"/>
    <w:link w:val="Foot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5A2B"/>
  </w:style>
  <w:style w:type="character" w:styleId="PageNumber">
    <w:name w:val="page number"/>
    <w:basedOn w:val="DefaultParagraphFont"/>
    <w:semiHidden/>
    <w:unhideWhenUsed/>
    <w:rsid w:val="00845A2B"/>
  </w:style>
  <w:style w:type="paragraph" w:styleId="Header">
    <w:name w:val="header"/>
    <w:basedOn w:val="Normal"/>
    <w:link w:val="Head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5A2B"/>
  </w:style>
  <w:style w:type="paragraph" w:styleId="ListParagraph">
    <w:name w:val="List Paragraph"/>
    <w:basedOn w:val="Normal"/>
    <w:rsid w:val="00360B1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828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9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07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050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35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7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7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56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8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7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6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0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40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4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4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9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0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20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1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4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96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89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0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9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9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atasetsearch.research.google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ata.worl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2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, Sangseok</dc:creator>
  <cp:keywords/>
  <cp:lastModifiedBy>Lee, Sangseok</cp:lastModifiedBy>
  <cp:revision>7</cp:revision>
  <dcterms:created xsi:type="dcterms:W3CDTF">2024-03-06T21:09:00Z</dcterms:created>
  <dcterms:modified xsi:type="dcterms:W3CDTF">2025-03-21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c24981-b6df-48f8-949b-0896357b9b03_Enabled">
    <vt:lpwstr>true</vt:lpwstr>
  </property>
  <property fmtid="{D5CDD505-2E9C-101B-9397-08002B2CF9AE}" pid="3" name="MSIP_Label_06c24981-b6df-48f8-949b-0896357b9b03_SetDate">
    <vt:lpwstr>2022-10-18T22:03:51Z</vt:lpwstr>
  </property>
  <property fmtid="{D5CDD505-2E9C-101B-9397-08002B2CF9AE}" pid="4" name="MSIP_Label_06c24981-b6df-48f8-949b-0896357b9b03_Method">
    <vt:lpwstr>Privileged</vt:lpwstr>
  </property>
  <property fmtid="{D5CDD505-2E9C-101B-9397-08002B2CF9AE}" pid="5" name="MSIP_Label_06c24981-b6df-48f8-949b-0896357b9b03_Name">
    <vt:lpwstr>Official</vt:lpwstr>
  </property>
  <property fmtid="{D5CDD505-2E9C-101B-9397-08002B2CF9AE}" pid="6" name="MSIP_Label_06c24981-b6df-48f8-949b-0896357b9b03_SiteId">
    <vt:lpwstr>dd615949-5bd0-4da0-ac52-28ef8d336373</vt:lpwstr>
  </property>
  <property fmtid="{D5CDD505-2E9C-101B-9397-08002B2CF9AE}" pid="7" name="MSIP_Label_06c24981-b6df-48f8-949b-0896357b9b03_ActionId">
    <vt:lpwstr>2897a02d-1632-45c1-bd6a-7531900c55c2</vt:lpwstr>
  </property>
  <property fmtid="{D5CDD505-2E9C-101B-9397-08002B2CF9AE}" pid="8" name="MSIP_Label_06c24981-b6df-48f8-949b-0896357b9b03_ContentBits">
    <vt:lpwstr>0</vt:lpwstr>
  </property>
</Properties>
</file>